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73e8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1Z</dcterms:created>
  <dcterms:modified xsi:type="dcterms:W3CDTF">2016-11-22T04:20:41Z</dcterms:modified>
</cp:coreProperties>
</file>